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15A972E" w14:textId="77777777" w:rsidR="00CD53D9" w:rsidRPr="00D0016B" w:rsidRDefault="00CD53D9" w:rsidP="00CD53D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0016B">
        <w:rPr>
          <w:rFonts w:ascii="Times New Roman" w:hAnsi="Times New Roman" w:cs="Times New Roman"/>
          <w:b/>
          <w:bCs/>
          <w:sz w:val="24"/>
          <w:szCs w:val="24"/>
        </w:rPr>
        <w:t xml:space="preserve">Mediation board process </w:t>
      </w:r>
    </w:p>
    <w:tbl>
      <w:tblPr>
        <w:tblpPr w:leftFromText="180" w:rightFromText="180" w:vertAnchor="text" w:horzAnchor="margin" w:tblpY="553"/>
        <w:tblW w:w="89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987"/>
        <w:gridCol w:w="2953"/>
        <w:gridCol w:w="2968"/>
      </w:tblGrid>
      <w:tr w:rsidR="00CD53D9" w:rsidRPr="00D0016B" w14:paraId="4BEB2D0D" w14:textId="77777777" w:rsidTr="00A244F8">
        <w:trPr>
          <w:trHeight w:val="330"/>
        </w:trPr>
        <w:tc>
          <w:tcPr>
            <w:tcW w:w="2987" w:type="dxa"/>
            <w:shd w:val="clear" w:color="auto" w:fill="C4BA94"/>
          </w:tcPr>
          <w:p w14:paraId="54894400" w14:textId="77777777" w:rsidR="00CD53D9" w:rsidRPr="00D0016B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0016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User case ID</w:t>
            </w:r>
          </w:p>
        </w:tc>
        <w:tc>
          <w:tcPr>
            <w:tcW w:w="5921" w:type="dxa"/>
            <w:gridSpan w:val="2"/>
            <w:shd w:val="clear" w:color="auto" w:fill="C4BA94"/>
          </w:tcPr>
          <w:p w14:paraId="31029A6E" w14:textId="77777777" w:rsidR="00CD53D9" w:rsidRPr="00D0016B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19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0016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C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</w:tr>
      <w:tr w:rsidR="00CD53D9" w:rsidRPr="00D0016B" w14:paraId="5268F237" w14:textId="77777777" w:rsidTr="00A244F8">
        <w:trPr>
          <w:trHeight w:val="330"/>
        </w:trPr>
        <w:tc>
          <w:tcPr>
            <w:tcW w:w="2987" w:type="dxa"/>
          </w:tcPr>
          <w:p w14:paraId="182C2351" w14:textId="77777777" w:rsidR="00CD53D9" w:rsidRPr="00D0016B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77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0016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Use case name</w:t>
            </w:r>
          </w:p>
        </w:tc>
        <w:tc>
          <w:tcPr>
            <w:tcW w:w="5921" w:type="dxa"/>
            <w:gridSpan w:val="2"/>
          </w:tcPr>
          <w:p w14:paraId="70539ADD" w14:textId="77777777" w:rsidR="00CD53D9" w:rsidRPr="00D0016B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19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0016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diation Board Process</w:t>
            </w:r>
          </w:p>
        </w:tc>
      </w:tr>
      <w:tr w:rsidR="00CD53D9" w:rsidRPr="00D0016B" w14:paraId="33FB0E04" w14:textId="77777777" w:rsidTr="00A244F8">
        <w:trPr>
          <w:trHeight w:val="316"/>
        </w:trPr>
        <w:tc>
          <w:tcPr>
            <w:tcW w:w="2987" w:type="dxa"/>
          </w:tcPr>
          <w:p w14:paraId="1F211168" w14:textId="77777777" w:rsidR="00CD53D9" w:rsidRPr="00D0016B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77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0016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Actors</w:t>
            </w:r>
          </w:p>
        </w:tc>
        <w:tc>
          <w:tcPr>
            <w:tcW w:w="5921" w:type="dxa"/>
            <w:gridSpan w:val="2"/>
          </w:tcPr>
          <w:p w14:paraId="52A58C0F" w14:textId="77777777" w:rsidR="00CD53D9" w:rsidRPr="00D0016B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ind w:left="119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0016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very</w:t>
            </w:r>
            <w:r w:rsidRPr="00D0016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Officer (RO),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LT Staff, </w:t>
            </w:r>
            <w:r w:rsidRPr="00D0016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diation Board</w:t>
            </w:r>
          </w:p>
        </w:tc>
      </w:tr>
      <w:tr w:rsidR="00CD53D9" w:rsidRPr="00D0016B" w14:paraId="4E1338F5" w14:textId="77777777" w:rsidTr="00A244F8">
        <w:trPr>
          <w:trHeight w:val="644"/>
        </w:trPr>
        <w:tc>
          <w:tcPr>
            <w:tcW w:w="2987" w:type="dxa"/>
          </w:tcPr>
          <w:p w14:paraId="41557EE1" w14:textId="77777777" w:rsidR="00CD53D9" w:rsidRPr="00D0016B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67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0016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5921" w:type="dxa"/>
            <w:gridSpan w:val="2"/>
          </w:tcPr>
          <w:p w14:paraId="07F145E6" w14:textId="77777777" w:rsidR="00CD53D9" w:rsidRPr="00D0016B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2" w:lineRule="auto"/>
              <w:ind w:left="119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0016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Manage the process of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and</w:t>
            </w:r>
            <w:r w:rsidRPr="00D0016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ing debt cases through the mediation board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CD53D9" w:rsidRPr="00D0016B" w14:paraId="36D2CF72" w14:textId="77777777" w:rsidTr="00A244F8">
        <w:trPr>
          <w:trHeight w:val="860"/>
        </w:trPr>
        <w:tc>
          <w:tcPr>
            <w:tcW w:w="2987" w:type="dxa"/>
          </w:tcPr>
          <w:p w14:paraId="527CF5E1" w14:textId="77777777" w:rsidR="00CD53D9" w:rsidRPr="00D0016B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ind w:left="167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0016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Pre-conditions</w:t>
            </w:r>
          </w:p>
        </w:tc>
        <w:tc>
          <w:tcPr>
            <w:tcW w:w="5921" w:type="dxa"/>
            <w:gridSpan w:val="2"/>
          </w:tcPr>
          <w:p w14:paraId="1EF1A1A4" w14:textId="77777777" w:rsidR="00CD53D9" w:rsidRPr="00184725" w:rsidRDefault="00CD53D9" w:rsidP="00A244F8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after="0" w:line="242" w:lineRule="auto"/>
              <w:ind w:right="160"/>
              <w:rPr>
                <w:rFonts w:ascii="Times New Roman" w:hAnsi="Times New Roman" w:cs="Times New Roman"/>
                <w:strike/>
                <w:sz w:val="24"/>
                <w:szCs w:val="24"/>
              </w:rPr>
            </w:pPr>
            <w:r w:rsidRPr="00D0016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Debt cases have been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</w:t>
            </w:r>
            <w:r w:rsidRPr="00D0016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rwarded to the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</w:t>
            </w:r>
            <w:r w:rsidRPr="00D0016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ediation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</w:t>
            </w:r>
            <w:r w:rsidRPr="00D0016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ard (FMB)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D0016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070372">
              <w:rPr>
                <w:rFonts w:ascii="Times New Roman" w:hAnsi="Times New Roman" w:cs="Times New Roman"/>
                <w:strike/>
                <w:color w:val="000000"/>
                <w:sz w:val="24"/>
                <w:szCs w:val="24"/>
              </w:rPr>
              <w:t>and customers are notified via letter.</w:t>
            </w:r>
          </w:p>
        </w:tc>
      </w:tr>
      <w:tr w:rsidR="00CD53D9" w:rsidRPr="00D0016B" w14:paraId="32B18EC0" w14:textId="77777777" w:rsidTr="00A244F8">
        <w:trPr>
          <w:trHeight w:val="1061"/>
        </w:trPr>
        <w:tc>
          <w:tcPr>
            <w:tcW w:w="2987" w:type="dxa"/>
          </w:tcPr>
          <w:p w14:paraId="506D0B19" w14:textId="77777777" w:rsidR="00CD53D9" w:rsidRPr="00D0016B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0016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Post-conditions</w:t>
            </w:r>
          </w:p>
        </w:tc>
        <w:tc>
          <w:tcPr>
            <w:tcW w:w="5921" w:type="dxa"/>
            <w:gridSpan w:val="2"/>
          </w:tcPr>
          <w:p w14:paraId="024FB140" w14:textId="77777777" w:rsidR="00CD53D9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before="1"/>
              <w:ind w:left="119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0016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  <w:r w:rsidRPr="00D0016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</w:r>
            <w:r w:rsidRPr="00D0016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0016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ases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n</w:t>
            </w:r>
            <w:r w:rsidRPr="00D0016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either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be </w:t>
            </w:r>
            <w:r w:rsidRPr="00D0016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ettled or failed </w:t>
            </w:r>
          </w:p>
          <w:p w14:paraId="464F9EB2" w14:textId="77777777" w:rsidR="00CD53D9" w:rsidRDefault="00CD53D9" w:rsidP="00CD53D9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before="1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ttle – Direct to settlement.</w:t>
            </w:r>
          </w:p>
          <w:p w14:paraId="7787E037" w14:textId="77777777" w:rsidR="00CD53D9" w:rsidRPr="008938A1" w:rsidRDefault="00CD53D9" w:rsidP="00CD53D9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before="1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t settle – Transfer to non-settlement.</w:t>
            </w:r>
          </w:p>
        </w:tc>
      </w:tr>
      <w:tr w:rsidR="00CD53D9" w:rsidRPr="00D0016B" w14:paraId="72D4EAA3" w14:textId="77777777" w:rsidTr="00A244F8">
        <w:trPr>
          <w:trHeight w:val="297"/>
        </w:trPr>
        <w:tc>
          <w:tcPr>
            <w:tcW w:w="2987" w:type="dxa"/>
          </w:tcPr>
          <w:p w14:paraId="60BE1D76" w14:textId="77777777" w:rsidR="00CD53D9" w:rsidRPr="00D0016B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0016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Back - end / front - end</w:t>
            </w:r>
          </w:p>
        </w:tc>
        <w:tc>
          <w:tcPr>
            <w:tcW w:w="5921" w:type="dxa"/>
            <w:gridSpan w:val="2"/>
          </w:tcPr>
          <w:p w14:paraId="787D1D2B" w14:textId="77777777" w:rsidR="00CD53D9" w:rsidRPr="00D0016B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before="1"/>
              <w:ind w:left="119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Frontend: - </w:t>
            </w:r>
            <w:r w:rsidRPr="00D0016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O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updates </w:t>
            </w:r>
            <w:r w:rsidRPr="00D0016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orta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with relevant remark.</w:t>
            </w:r>
          </w:p>
        </w:tc>
      </w:tr>
      <w:tr w:rsidR="00CD53D9" w:rsidRPr="00D0016B" w14:paraId="3E1997C3" w14:textId="77777777" w:rsidTr="00A244F8">
        <w:trPr>
          <w:trHeight w:val="297"/>
        </w:trPr>
        <w:tc>
          <w:tcPr>
            <w:tcW w:w="2987" w:type="dxa"/>
          </w:tcPr>
          <w:p w14:paraId="6D3A5E55" w14:textId="77777777" w:rsidR="00CD53D9" w:rsidRPr="00D0016B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0016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Pre status</w:t>
            </w:r>
          </w:p>
        </w:tc>
        <w:tc>
          <w:tcPr>
            <w:tcW w:w="5921" w:type="dxa"/>
            <w:gridSpan w:val="2"/>
          </w:tcPr>
          <w:p w14:paraId="7341CB1A" w14:textId="77777777" w:rsidR="00CD53D9" w:rsidRPr="008F0195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19"/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</w:pPr>
            <w:r w:rsidRPr="008F0195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FMB (Forward to Mediation Board)</w:t>
            </w:r>
          </w:p>
        </w:tc>
      </w:tr>
      <w:tr w:rsidR="00CD53D9" w:rsidRPr="00D0016B" w14:paraId="2B83E0B3" w14:textId="77777777" w:rsidTr="00A244F8">
        <w:trPr>
          <w:trHeight w:val="297"/>
        </w:trPr>
        <w:tc>
          <w:tcPr>
            <w:tcW w:w="2987" w:type="dxa"/>
          </w:tcPr>
          <w:p w14:paraId="76DFDC4B" w14:textId="77777777" w:rsidR="00CD53D9" w:rsidRPr="00D0016B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0016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Post status</w:t>
            </w:r>
          </w:p>
        </w:tc>
        <w:tc>
          <w:tcPr>
            <w:tcW w:w="5921" w:type="dxa"/>
            <w:gridSpan w:val="2"/>
          </w:tcPr>
          <w:p w14:paraId="05131BE4" w14:textId="77777777" w:rsidR="00CD53D9" w:rsidRDefault="00CD53D9" w:rsidP="00CD53D9">
            <w:pPr>
              <w:pStyle w:val="ListParagraph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408"/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</w:pPr>
            <w:r w:rsidRPr="00251DE0"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  <w:t>Settle</w:t>
            </w:r>
            <w:r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 xml:space="preserve"> - </w:t>
            </w:r>
            <w:r w:rsidRPr="00251DE0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FMB being Settle</w:t>
            </w:r>
          </w:p>
          <w:p w14:paraId="4921AA02" w14:textId="77777777" w:rsidR="00CD53D9" w:rsidRPr="009A2D62" w:rsidRDefault="00CD53D9" w:rsidP="00CD53D9">
            <w:pPr>
              <w:pStyle w:val="ListParagraph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408"/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</w:pPr>
            <w:r w:rsidRPr="00251DE0"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  <w:t>Not settle</w:t>
            </w:r>
            <w:r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 xml:space="preserve"> -</w:t>
            </w:r>
            <w:r w:rsidRPr="008F0195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 xml:space="preserve"> FMB non-settlement</w:t>
            </w:r>
            <w:r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 xml:space="preserve"> </w:t>
            </w:r>
          </w:p>
        </w:tc>
      </w:tr>
      <w:tr w:rsidR="00CD53D9" w:rsidRPr="00D0016B" w14:paraId="743F2E55" w14:textId="77777777" w:rsidTr="00A244F8">
        <w:trPr>
          <w:trHeight w:val="297"/>
        </w:trPr>
        <w:tc>
          <w:tcPr>
            <w:tcW w:w="2987" w:type="dxa"/>
          </w:tcPr>
          <w:p w14:paraId="7D5001EC" w14:textId="77777777" w:rsidR="00CD53D9" w:rsidRPr="00D0016B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0016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Massage of status</w:t>
            </w:r>
          </w:p>
        </w:tc>
        <w:tc>
          <w:tcPr>
            <w:tcW w:w="5921" w:type="dxa"/>
            <w:gridSpan w:val="2"/>
          </w:tcPr>
          <w:p w14:paraId="0166C535" w14:textId="77777777" w:rsidR="00CD53D9" w:rsidRPr="00B31C86" w:rsidRDefault="00CD53D9" w:rsidP="00CD53D9">
            <w:pPr>
              <w:pStyle w:val="ListParagraph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412"/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Settle - </w:t>
            </w:r>
            <w:r w:rsidRPr="00B31C86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“Customer agreed to Settle” </w:t>
            </w:r>
            <w:r w:rsidRPr="00B31C86"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  <w:t>or</w:t>
            </w:r>
          </w:p>
          <w:p w14:paraId="5EA82924" w14:textId="77777777" w:rsidR="00CD53D9" w:rsidRPr="00B31C86" w:rsidRDefault="00CD53D9" w:rsidP="00CD53D9">
            <w:pPr>
              <w:pStyle w:val="ListParagraph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02"/>
              </w:tabs>
              <w:spacing w:before="1"/>
              <w:ind w:left="412"/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  <w:t xml:space="preserve">Not settle - </w:t>
            </w:r>
            <w:r w:rsidRPr="00B31C86"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  <w:t>“Failed to settle, case forwarded for further action.”</w:t>
            </w:r>
          </w:p>
        </w:tc>
      </w:tr>
      <w:tr w:rsidR="00CD53D9" w:rsidRPr="00D0016B" w14:paraId="40B41C63" w14:textId="77777777" w:rsidTr="00A244F8">
        <w:trPr>
          <w:trHeight w:val="503"/>
        </w:trPr>
        <w:tc>
          <w:tcPr>
            <w:tcW w:w="2987" w:type="dxa"/>
          </w:tcPr>
          <w:p w14:paraId="36E15988" w14:textId="77777777" w:rsidR="00CD53D9" w:rsidRPr="00D0016B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0016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Notification</w:t>
            </w:r>
          </w:p>
        </w:tc>
        <w:tc>
          <w:tcPr>
            <w:tcW w:w="5921" w:type="dxa"/>
            <w:gridSpan w:val="2"/>
          </w:tcPr>
          <w:p w14:paraId="7E348A8C" w14:textId="77777777" w:rsidR="00CD53D9" w:rsidRPr="00D0016B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19"/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  <w:t>Notify the SLT staff whether settle or not.</w:t>
            </w:r>
          </w:p>
        </w:tc>
      </w:tr>
      <w:tr w:rsidR="00CD53D9" w:rsidRPr="00D0016B" w14:paraId="600286D8" w14:textId="77777777" w:rsidTr="00A244F8">
        <w:trPr>
          <w:trHeight w:val="264"/>
        </w:trPr>
        <w:tc>
          <w:tcPr>
            <w:tcW w:w="2987" w:type="dxa"/>
          </w:tcPr>
          <w:p w14:paraId="58B1E1CC" w14:textId="77777777" w:rsidR="00CD53D9" w:rsidRPr="00D0016B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953" w:type="dxa"/>
            <w:shd w:val="clear" w:color="auto" w:fill="C4BA94"/>
          </w:tcPr>
          <w:p w14:paraId="3B30352A" w14:textId="77777777" w:rsidR="00CD53D9" w:rsidRPr="00D0016B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109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0016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Action</w:t>
            </w:r>
          </w:p>
        </w:tc>
        <w:tc>
          <w:tcPr>
            <w:tcW w:w="2968" w:type="dxa"/>
            <w:shd w:val="clear" w:color="auto" w:fill="C4BA94"/>
          </w:tcPr>
          <w:p w14:paraId="43744EDF" w14:textId="77777777" w:rsidR="00CD53D9" w:rsidRPr="00D0016B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124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0016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System Response</w:t>
            </w:r>
          </w:p>
        </w:tc>
      </w:tr>
      <w:tr w:rsidR="00CD53D9" w:rsidRPr="00D0016B" w14:paraId="5476748C" w14:textId="77777777" w:rsidTr="00A244F8">
        <w:trPr>
          <w:trHeight w:val="3091"/>
        </w:trPr>
        <w:tc>
          <w:tcPr>
            <w:tcW w:w="2987" w:type="dxa"/>
          </w:tcPr>
          <w:p w14:paraId="5BFBF165" w14:textId="77777777" w:rsidR="00CD53D9" w:rsidRPr="00D0016B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/>
              <w:rPr>
                <w:rFonts w:ascii="Times New Roman" w:eastAsia="Cambria" w:hAnsi="Times New Roman" w:cs="Times New Roman"/>
                <w:b/>
                <w:color w:val="000000"/>
                <w:sz w:val="24"/>
                <w:szCs w:val="24"/>
              </w:rPr>
            </w:pPr>
          </w:p>
          <w:p w14:paraId="6B68A33A" w14:textId="77777777" w:rsidR="00CD53D9" w:rsidRPr="00D0016B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24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0016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Success path</w:t>
            </w:r>
          </w:p>
        </w:tc>
        <w:tc>
          <w:tcPr>
            <w:tcW w:w="2953" w:type="dxa"/>
          </w:tcPr>
          <w:p w14:paraId="284AEBB9" w14:textId="77777777" w:rsidR="00CD53D9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</w:pPr>
            <w:r w:rsidRPr="00B14366"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  <w:t>Do negotiations</w:t>
            </w:r>
            <w:r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</w:p>
          <w:p w14:paraId="5D41D13A" w14:textId="77777777" w:rsidR="00CD53D9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  <w:t xml:space="preserve">If success </w:t>
            </w:r>
          </w:p>
          <w:p w14:paraId="410480AD" w14:textId="77777777" w:rsidR="00CD53D9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</w:pPr>
          </w:p>
          <w:p w14:paraId="64C9482F" w14:textId="77777777" w:rsidR="00CD53D9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  <w:t>Else</w:t>
            </w:r>
          </w:p>
          <w:p w14:paraId="18E31D07" w14:textId="77777777" w:rsidR="00CD53D9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  <w:t>Any further information?</w:t>
            </w:r>
          </w:p>
          <w:p w14:paraId="5BDD42E0" w14:textId="77777777" w:rsidR="00CD53D9" w:rsidRPr="005E6300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  <w:t>If no</w:t>
            </w:r>
          </w:p>
          <w:p w14:paraId="525B6118" w14:textId="77777777" w:rsidR="00CD53D9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9" w:right="225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16A8A7C5" w14:textId="77777777" w:rsidR="00CD53D9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9" w:right="225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lse</w:t>
            </w:r>
          </w:p>
          <w:p w14:paraId="5F38E012" w14:textId="77777777" w:rsidR="00CD53D9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9" w:right="225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uest further information</w:t>
            </w:r>
          </w:p>
          <w:p w14:paraId="23F8F286" w14:textId="77777777" w:rsidR="00CD53D9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9" w:right="225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207CCC4F" w14:textId="77777777" w:rsidR="00CD53D9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9" w:right="225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f agree</w:t>
            </w:r>
          </w:p>
          <w:p w14:paraId="6EB6AD11" w14:textId="77777777" w:rsidR="00CD53D9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9" w:right="225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711A521E" w14:textId="77777777" w:rsidR="00CD53D9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9" w:right="225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lse</w:t>
            </w:r>
          </w:p>
          <w:p w14:paraId="19CD4D4D" w14:textId="77777777" w:rsidR="00CD53D9" w:rsidRPr="00D0016B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9" w:right="225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968" w:type="dxa"/>
          </w:tcPr>
          <w:p w14:paraId="741B34F2" w14:textId="77777777" w:rsidR="00CD53D9" w:rsidRPr="00D0016B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mbria" w:hAnsi="Times New Roman" w:cs="Times New Roman"/>
                <w:b/>
                <w:color w:val="000000"/>
                <w:sz w:val="24"/>
                <w:szCs w:val="24"/>
              </w:rPr>
            </w:pPr>
          </w:p>
          <w:p w14:paraId="52CB2E09" w14:textId="77777777" w:rsidR="00CD53D9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5"/>
              <w:rPr>
                <w:rFonts w:ascii="Times New Roman" w:eastAsia="Cambria" w:hAnsi="Times New Roman" w:cs="Times New Roman"/>
                <w:b/>
                <w:color w:val="000000"/>
                <w:sz w:val="24"/>
                <w:szCs w:val="24"/>
              </w:rPr>
            </w:pPr>
          </w:p>
          <w:p w14:paraId="57B1EE81" w14:textId="77777777" w:rsidR="00CD53D9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5"/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</w:pPr>
            <w:r w:rsidRPr="00B14366"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  <w:t>Settlement</w:t>
            </w:r>
          </w:p>
          <w:p w14:paraId="60179F88" w14:textId="77777777" w:rsidR="00CD53D9" w:rsidRDefault="00CD53D9" w:rsidP="00A244F8">
            <w:pPr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</w:pPr>
          </w:p>
          <w:p w14:paraId="055007FD" w14:textId="77777777" w:rsidR="00CD53D9" w:rsidRDefault="00CD53D9" w:rsidP="00A244F8">
            <w:pPr>
              <w:rPr>
                <w:rFonts w:ascii="Times New Roman" w:eastAsia="Cambria" w:hAnsi="Times New Roman" w:cs="Times New Roman"/>
                <w:sz w:val="24"/>
                <w:szCs w:val="24"/>
              </w:rPr>
            </w:pPr>
          </w:p>
          <w:p w14:paraId="6A4F37BE" w14:textId="77777777" w:rsidR="00CD53D9" w:rsidRDefault="00CD53D9" w:rsidP="00A244F8">
            <w:pPr>
              <w:rPr>
                <w:rFonts w:ascii="Times New Roman" w:eastAsia="Cambria" w:hAnsi="Times New Roman" w:cs="Times New Roman"/>
                <w:sz w:val="24"/>
                <w:szCs w:val="24"/>
              </w:rPr>
            </w:pPr>
          </w:p>
          <w:p w14:paraId="7C1A751F" w14:textId="77777777" w:rsidR="00CD53D9" w:rsidRDefault="00CD53D9" w:rsidP="00A244F8">
            <w:pPr>
              <w:rPr>
                <w:rFonts w:ascii="Times New Roman" w:eastAsia="Cambria" w:hAnsi="Times New Roman" w:cs="Times New Roman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sz w:val="24"/>
                <w:szCs w:val="24"/>
              </w:rPr>
              <w:t>Non settlement</w:t>
            </w:r>
          </w:p>
          <w:p w14:paraId="1E0C2531" w14:textId="77777777" w:rsidR="00CD53D9" w:rsidRDefault="00CD53D9" w:rsidP="00A244F8">
            <w:pPr>
              <w:rPr>
                <w:rFonts w:ascii="Times New Roman" w:eastAsia="Cambria" w:hAnsi="Times New Roman" w:cs="Times New Roman"/>
                <w:sz w:val="24"/>
                <w:szCs w:val="24"/>
              </w:rPr>
            </w:pPr>
          </w:p>
          <w:p w14:paraId="52FB9740" w14:textId="77777777" w:rsidR="00CD53D9" w:rsidRDefault="00CD53D9" w:rsidP="00A244F8">
            <w:pPr>
              <w:rPr>
                <w:rFonts w:ascii="Times New Roman" w:eastAsia="Cambria" w:hAnsi="Times New Roman" w:cs="Times New Roman"/>
                <w:sz w:val="24"/>
                <w:szCs w:val="24"/>
              </w:rPr>
            </w:pPr>
          </w:p>
          <w:p w14:paraId="18E652E9" w14:textId="77777777" w:rsidR="00CD53D9" w:rsidRDefault="00CD53D9" w:rsidP="00A244F8">
            <w:pPr>
              <w:rPr>
                <w:rFonts w:ascii="Times New Roman" w:eastAsia="Cambria" w:hAnsi="Times New Roman" w:cs="Times New Roman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sz w:val="24"/>
                <w:szCs w:val="24"/>
              </w:rPr>
              <w:t>Send information</w:t>
            </w:r>
          </w:p>
          <w:p w14:paraId="57077442" w14:textId="77777777" w:rsidR="00CD53D9" w:rsidRDefault="00CD53D9" w:rsidP="00A244F8">
            <w:pPr>
              <w:rPr>
                <w:rFonts w:ascii="Times New Roman" w:eastAsia="Cambria" w:hAnsi="Times New Roman" w:cs="Times New Roman"/>
                <w:sz w:val="24"/>
                <w:szCs w:val="24"/>
              </w:rPr>
            </w:pPr>
          </w:p>
          <w:p w14:paraId="5403E9FB" w14:textId="77777777" w:rsidR="00CD53D9" w:rsidRDefault="00CD53D9" w:rsidP="00A244F8">
            <w:pPr>
              <w:rPr>
                <w:rFonts w:ascii="Times New Roman" w:eastAsia="Cambria" w:hAnsi="Times New Roman" w:cs="Times New Roman"/>
                <w:sz w:val="24"/>
                <w:szCs w:val="24"/>
              </w:rPr>
            </w:pPr>
          </w:p>
          <w:p w14:paraId="35343281" w14:textId="77777777" w:rsidR="00CD53D9" w:rsidRDefault="00CD53D9" w:rsidP="00A244F8">
            <w:pPr>
              <w:rPr>
                <w:rFonts w:ascii="Times New Roman" w:eastAsia="Cambria" w:hAnsi="Times New Roman" w:cs="Times New Roman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sz w:val="24"/>
                <w:szCs w:val="24"/>
              </w:rPr>
              <w:t>Settlement</w:t>
            </w:r>
          </w:p>
          <w:p w14:paraId="2E823D0E" w14:textId="77777777" w:rsidR="00CD53D9" w:rsidRDefault="00CD53D9" w:rsidP="00A244F8">
            <w:pPr>
              <w:rPr>
                <w:rFonts w:ascii="Times New Roman" w:eastAsia="Cambria" w:hAnsi="Times New Roman" w:cs="Times New Roman"/>
                <w:sz w:val="24"/>
                <w:szCs w:val="24"/>
              </w:rPr>
            </w:pPr>
          </w:p>
          <w:p w14:paraId="556D12C8" w14:textId="77777777" w:rsidR="00CD53D9" w:rsidRPr="005E6300" w:rsidRDefault="00CD53D9" w:rsidP="00A244F8">
            <w:pPr>
              <w:rPr>
                <w:rFonts w:ascii="Times New Roman" w:eastAsia="Cambria" w:hAnsi="Times New Roman" w:cs="Times New Roman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sz w:val="24"/>
                <w:szCs w:val="24"/>
              </w:rPr>
              <w:t>Non settlement</w:t>
            </w:r>
          </w:p>
        </w:tc>
      </w:tr>
      <w:tr w:rsidR="00CD53D9" w:rsidRPr="00D0016B" w14:paraId="481DD32B" w14:textId="77777777" w:rsidTr="00A244F8">
        <w:trPr>
          <w:trHeight w:val="537"/>
        </w:trPr>
        <w:tc>
          <w:tcPr>
            <w:tcW w:w="2987" w:type="dxa"/>
          </w:tcPr>
          <w:p w14:paraId="5F61FC4B" w14:textId="77777777" w:rsidR="00CD53D9" w:rsidRPr="00D0016B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"/>
              <w:ind w:left="124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0016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lastRenderedPageBreak/>
              <w:t>Alternate path</w:t>
            </w:r>
          </w:p>
        </w:tc>
        <w:tc>
          <w:tcPr>
            <w:tcW w:w="5921" w:type="dxa"/>
            <w:gridSpan w:val="2"/>
          </w:tcPr>
          <w:p w14:paraId="4D18B67E" w14:textId="77777777" w:rsidR="00CD53D9" w:rsidRPr="00D0016B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42" w:lineRule="auto"/>
              <w:ind w:left="119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0016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f no response, the case fails due to non-settlement with a reason (MBR_CANAS) and is forwarded to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FTL </w:t>
            </w:r>
            <w:r w:rsidRPr="00D0016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OD for further legal action.</w:t>
            </w:r>
          </w:p>
        </w:tc>
      </w:tr>
    </w:tbl>
    <w:p w14:paraId="47CFF3DA" w14:textId="77777777" w:rsidR="00D91107" w:rsidRDefault="00D91107"/>
    <w:sectPr w:rsidR="00D91107" w:rsidSect="009C155A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CB7CB6"/>
    <w:multiLevelType w:val="hybridMultilevel"/>
    <w:tmpl w:val="688431C0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" w15:restartNumberingAfterBreak="0">
    <w:nsid w:val="15BD2480"/>
    <w:multiLevelType w:val="hybridMultilevel"/>
    <w:tmpl w:val="056079E0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2" w15:restartNumberingAfterBreak="0">
    <w:nsid w:val="5ECA406C"/>
    <w:multiLevelType w:val="hybridMultilevel"/>
    <w:tmpl w:val="62303CCE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3" w15:restartNumberingAfterBreak="0">
    <w:nsid w:val="6EC66DF3"/>
    <w:multiLevelType w:val="multilevel"/>
    <w:tmpl w:val="8ED61C2C"/>
    <w:lvl w:ilvl="0">
      <w:numFmt w:val="bullet"/>
      <w:lvlText w:val="-"/>
      <w:lvlJc w:val="left"/>
      <w:pPr>
        <w:ind w:left="479" w:hanging="360"/>
      </w:pPr>
      <w:rPr>
        <w:rFonts w:ascii="Times New Roman" w:eastAsia="Times New Roman" w:hAnsi="Times New Roman" w:cs="Times New Roman"/>
        <w:b w:val="0"/>
        <w:i w:val="0"/>
        <w:sz w:val="22"/>
        <w:szCs w:val="22"/>
      </w:rPr>
    </w:lvl>
    <w:lvl w:ilvl="1">
      <w:numFmt w:val="bullet"/>
      <w:lvlText w:val="•"/>
      <w:lvlJc w:val="left"/>
      <w:pPr>
        <w:ind w:left="1023" w:hanging="360"/>
      </w:pPr>
    </w:lvl>
    <w:lvl w:ilvl="2">
      <w:numFmt w:val="bullet"/>
      <w:lvlText w:val="•"/>
      <w:lvlJc w:val="left"/>
      <w:pPr>
        <w:ind w:left="1566" w:hanging="360"/>
      </w:pPr>
    </w:lvl>
    <w:lvl w:ilvl="3">
      <w:numFmt w:val="bullet"/>
      <w:lvlText w:val="•"/>
      <w:lvlJc w:val="left"/>
      <w:pPr>
        <w:ind w:left="2109" w:hanging="360"/>
      </w:pPr>
    </w:lvl>
    <w:lvl w:ilvl="4">
      <w:numFmt w:val="bullet"/>
      <w:lvlText w:val="•"/>
      <w:lvlJc w:val="left"/>
      <w:pPr>
        <w:ind w:left="2652" w:hanging="360"/>
      </w:pPr>
    </w:lvl>
    <w:lvl w:ilvl="5">
      <w:numFmt w:val="bullet"/>
      <w:lvlText w:val="•"/>
      <w:lvlJc w:val="left"/>
      <w:pPr>
        <w:ind w:left="3195" w:hanging="360"/>
      </w:pPr>
    </w:lvl>
    <w:lvl w:ilvl="6">
      <w:numFmt w:val="bullet"/>
      <w:lvlText w:val="•"/>
      <w:lvlJc w:val="left"/>
      <w:pPr>
        <w:ind w:left="3738" w:hanging="360"/>
      </w:pPr>
    </w:lvl>
    <w:lvl w:ilvl="7">
      <w:numFmt w:val="bullet"/>
      <w:lvlText w:val="•"/>
      <w:lvlJc w:val="left"/>
      <w:pPr>
        <w:ind w:left="4281" w:hanging="360"/>
      </w:pPr>
    </w:lvl>
    <w:lvl w:ilvl="8">
      <w:numFmt w:val="bullet"/>
      <w:lvlText w:val="•"/>
      <w:lvlJc w:val="left"/>
      <w:pPr>
        <w:ind w:left="4824" w:hanging="360"/>
      </w:pPr>
    </w:lvl>
  </w:abstractNum>
  <w:num w:numId="1" w16cid:durableId="2126927041">
    <w:abstractNumId w:val="3"/>
  </w:num>
  <w:num w:numId="2" w16cid:durableId="1287810282">
    <w:abstractNumId w:val="0"/>
  </w:num>
  <w:num w:numId="3" w16cid:durableId="1628241975">
    <w:abstractNumId w:val="2"/>
  </w:num>
  <w:num w:numId="4" w16cid:durableId="6798219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1sjADAgszS3MLMyUdpeDU4uLM/DyQAsNaAP7ZZOcsAAAA"/>
  </w:docVars>
  <w:rsids>
    <w:rsidRoot w:val="00CD53D9"/>
    <w:rsid w:val="009C155A"/>
    <w:rsid w:val="00CD53D9"/>
    <w:rsid w:val="00D23E32"/>
    <w:rsid w:val="00D91107"/>
    <w:rsid w:val="00DD2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B55BA2"/>
  <w15:chartTrackingRefBased/>
  <w15:docId w15:val="{4F89E24E-A6AA-48F8-8C64-BD6BDAAF94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53D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D53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84</Words>
  <Characters>1054</Characters>
  <Application>Microsoft Office Word</Application>
  <DocSecurity>0</DocSecurity>
  <Lines>8</Lines>
  <Paragraphs>2</Paragraphs>
  <ScaleCrop>false</ScaleCrop>
  <Company/>
  <LinksUpToDate>false</LinksUpToDate>
  <CharactersWithSpaces>1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Gunarathna</dc:creator>
  <cp:keywords/>
  <dc:description/>
  <cp:lastModifiedBy>Amanda Gunarathna</cp:lastModifiedBy>
  <cp:revision>1</cp:revision>
  <dcterms:created xsi:type="dcterms:W3CDTF">2024-10-16T05:04:00Z</dcterms:created>
  <dcterms:modified xsi:type="dcterms:W3CDTF">2024-10-16T05:05:00Z</dcterms:modified>
</cp:coreProperties>
</file>